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F87C8" w14:textId="70616959" w:rsidR="00EE0FDD" w:rsidRPr="002944E5" w:rsidRDefault="007418B7" w:rsidP="00EE0FDD">
      <w:pPr>
        <w:pStyle w:val="Heading1"/>
        <w:jc w:val="center"/>
      </w:pPr>
      <w:r>
        <w:t>0</w:t>
      </w:r>
      <w:r w:rsidR="00EE0FDD">
        <w:t>3</w:t>
      </w:r>
      <w:proofErr w:type="gramStart"/>
      <w:r w:rsidR="007F48EC">
        <w:t>.</w:t>
      </w:r>
      <w:r w:rsidR="00DB280F" w:rsidRPr="00DB280F">
        <w:t>Match</w:t>
      </w:r>
      <w:proofErr w:type="gramEnd"/>
      <w:r w:rsidR="00DB280F" w:rsidRPr="00DB280F">
        <w:t xml:space="preserve"> Memories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065511CF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1F69CD">
        <w:rPr>
          <w:noProof/>
          <w:szCs w:val="24"/>
        </w:rPr>
        <w:t xml:space="preserve">step </w:t>
      </w:r>
      <w:r w:rsidR="00DB280F">
        <w:rPr>
          <w:noProof/>
          <w:szCs w:val="24"/>
        </w:rPr>
        <w:t>match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3EA36ED2">
            <wp:extent cx="3141298" cy="1898845"/>
            <wp:effectExtent l="19050" t="19050" r="2159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298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75E96D74" w:rsidR="00EE0FDD" w:rsidRPr="007418B7" w:rsidRDefault="007656DE" w:rsidP="00EE0FDD">
      <w:pPr>
        <w:pStyle w:val="ListParagraph"/>
        <w:numPr>
          <w:ilvl w:val="0"/>
          <w:numId w:val="49"/>
        </w:numPr>
        <w:rPr>
          <w:b/>
          <w:bCs/>
          <w:sz w:val="28"/>
          <w:szCs w:val="36"/>
        </w:rPr>
      </w:pPr>
      <w:hyperlink r:id="rId10" w:history="1">
        <w:r w:rsidR="00DB280F" w:rsidRPr="007418B7">
          <w:rPr>
            <w:rStyle w:val="Hyperlink"/>
            <w:bCs/>
            <w:sz w:val="28"/>
            <w:szCs w:val="36"/>
          </w:rPr>
          <w:t>http://localhost:3030/jsonstore/matches/</w:t>
        </w:r>
      </w:hyperlink>
    </w:p>
    <w:p w14:paraId="09545308" w14:textId="455CBC6E" w:rsidR="00EE0FDD" w:rsidRPr="007418B7" w:rsidRDefault="007656DE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28"/>
          <w:szCs w:val="36"/>
        </w:rPr>
      </w:pPr>
      <w:hyperlink r:id="rId11" w:history="1">
        <w:r w:rsidR="00DB280F" w:rsidRPr="007418B7">
          <w:rPr>
            <w:rStyle w:val="Hyperlink"/>
            <w:bCs/>
            <w:sz w:val="28"/>
            <w:szCs w:val="36"/>
          </w:rPr>
          <w:t>http://localhost:3030/jsonstore/matches/</w:t>
        </w:r>
      </w:hyperlink>
      <w:r w:rsidR="00EE0FDD" w:rsidRPr="007418B7">
        <w:rPr>
          <w:rStyle w:val="Hyperlink"/>
          <w:bCs/>
          <w:sz w:val="28"/>
          <w:szCs w:val="36"/>
        </w:rPr>
        <w:t>:id</w:t>
      </w:r>
    </w:p>
    <w:p w14:paraId="0301FEC7" w14:textId="03622B04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DB280F">
        <w:t>Matche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56B34092">
            <wp:extent cx="6500709" cy="2973113"/>
            <wp:effectExtent l="19050" t="19050" r="14605" b="1778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97311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6FC4B" w14:textId="6927BE84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DB280F">
        <w:rPr>
          <w:b/>
          <w:bCs/>
        </w:rPr>
        <w:t>Match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DB280F">
        <w:rPr>
          <w:b/>
        </w:rPr>
        <w:t>match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 w:rsidR="007F48EC"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730A17">
        <w:rPr>
          <w:rFonts w:cstheme="minorHAnsi"/>
          <w:b/>
        </w:rPr>
        <w:t>Match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494620B3">
            <wp:extent cx="3642584" cy="2376278"/>
            <wp:effectExtent l="19050" t="19050" r="15240" b="241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584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4E80153F">
            <wp:extent cx="6591567" cy="3060123"/>
            <wp:effectExtent l="19050" t="19050" r="19050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3060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95D64" w14:textId="1E71A97A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DB280F">
        <w:t>Match</w:t>
      </w:r>
    </w:p>
    <w:p w14:paraId="3B108D7C" w14:textId="30F7AA63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DB280F">
        <w:rPr>
          <w:b/>
          <w:bCs/>
        </w:rPr>
        <w:t>Match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7F48EC">
        <w:rPr>
          <w:noProof/>
          <w:szCs w:val="24"/>
        </w:rPr>
        <w:t>Record</w:t>
      </w:r>
      <w:r>
        <w:rPr>
          <w:noProof/>
          <w:szCs w:val="24"/>
        </w:rPr>
        <w:t xml:space="preserve"> record</w:t>
      </w:r>
      <w:r>
        <w:t xml:space="preserve"> with the </w:t>
      </w:r>
      <w:r w:rsidR="00DB280F">
        <w:rPr>
          <w:b/>
        </w:rPr>
        <w:t>host</w:t>
      </w:r>
      <w:r>
        <w:t xml:space="preserve">, </w:t>
      </w:r>
      <w:r w:rsidR="00DB280F">
        <w:rPr>
          <w:b/>
          <w:bCs/>
        </w:rPr>
        <w:t>score</w:t>
      </w:r>
      <w:r w:rsidR="008C47B8">
        <w:rPr>
          <w:b/>
        </w:rPr>
        <w:t xml:space="preserve"> </w:t>
      </w:r>
      <w:r>
        <w:rPr>
          <w:b/>
        </w:rPr>
        <w:t xml:space="preserve">and </w:t>
      </w:r>
      <w:r w:rsidR="00DB280F">
        <w:rPr>
          <w:b/>
        </w:rPr>
        <w:t>guest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DB280F">
        <w:rPr>
          <w:noProof/>
          <w:szCs w:val="24"/>
        </w:rPr>
        <w:t>matches</w:t>
      </w:r>
      <w:r w:rsidR="008C47B8">
        <w:rPr>
          <w:noProof/>
          <w:szCs w:val="24"/>
        </w:rPr>
        <w:t xml:space="preserve">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1499CDA4">
            <wp:extent cx="6618583" cy="3016632"/>
            <wp:effectExtent l="19050" t="19050" r="11430" b="1270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016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FA670" w14:textId="3F94E0F1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DB280F">
        <w:t>Match</w:t>
      </w:r>
    </w:p>
    <w:p w14:paraId="23F0FF97" w14:textId="46873F87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proofErr w:type="gramStart"/>
      <w:r>
        <w:t>button  should</w:t>
      </w:r>
      <w:proofErr w:type="gramEnd"/>
      <w:r>
        <w:t xml:space="preserve"> </w:t>
      </w:r>
      <w:r w:rsidR="002F764D">
        <w:t>populate the info</w:t>
      </w:r>
      <w:r>
        <w:t xml:space="preserve"> into the input fields above. The </w:t>
      </w:r>
      <w:r>
        <w:rPr>
          <w:b/>
          <w:bCs/>
        </w:rPr>
        <w:t>[Edit</w:t>
      </w:r>
      <w:r>
        <w:t xml:space="preserve"> </w:t>
      </w:r>
      <w:r w:rsidR="007F1307">
        <w:rPr>
          <w:b/>
          <w:bCs/>
        </w:rPr>
        <w:t>Match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7F1307">
        <w:rPr>
          <w:b/>
          <w:bCs/>
        </w:rPr>
        <w:t>Match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4739E546" w:rsidR="00EE0FDD" w:rsidRDefault="00EE0FDD" w:rsidP="00EE0FDD">
      <w:r>
        <w:t>After clicking the [</w:t>
      </w:r>
      <w:r>
        <w:rPr>
          <w:b/>
          <w:bCs/>
        </w:rPr>
        <w:t xml:space="preserve">Edit </w:t>
      </w:r>
      <w:r w:rsidR="007F1307">
        <w:rPr>
          <w:b/>
          <w:bCs/>
        </w:rPr>
        <w:t>Match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7F1307">
        <w:rPr>
          <w:b/>
          <w:bCs/>
        </w:rPr>
        <w:t>Host</w:t>
      </w:r>
      <w:r>
        <w:rPr>
          <w:b/>
          <w:bCs/>
        </w:rPr>
        <w:t xml:space="preserve">, </w:t>
      </w:r>
      <w:r w:rsidR="007F1307">
        <w:rPr>
          <w:b/>
          <w:bCs/>
        </w:rPr>
        <w:t>Score and Guest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7F1307">
        <w:rPr>
          <w:b/>
          <w:bCs/>
        </w:rPr>
        <w:t>Match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7F1307">
        <w:rPr>
          <w:b/>
          <w:bCs/>
        </w:rPr>
        <w:t>Match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lastRenderedPageBreak/>
        <w:drawing>
          <wp:inline distT="0" distB="0" distL="0" distR="0" wp14:anchorId="2E3FC454" wp14:editId="6BFE65B7">
            <wp:extent cx="6127750" cy="2457107"/>
            <wp:effectExtent l="0" t="0" r="6350" b="635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585" cy="24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76D9F3B1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DB280F">
        <w:t>Matche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01D2C95D" wp14:editId="5ED56CD2">
            <wp:extent cx="6204484" cy="3182819"/>
            <wp:effectExtent l="114300" t="114300" r="101600" b="15113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484" cy="31828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9FA933" w14:textId="77777777" w:rsidR="00EE0FDD" w:rsidRDefault="00EE0FDD" w:rsidP="00EE0FDD">
      <w:r w:rsidRPr="00951129">
        <w:rPr>
          <w:noProof/>
          <w:lang w:val="bg-BG" w:eastAsia="bg-BG"/>
        </w:rPr>
        <w:drawing>
          <wp:inline distT="0" distB="0" distL="0" distR="0" wp14:anchorId="6B314BA4" wp14:editId="0AE3ED4B">
            <wp:extent cx="6206445" cy="3072034"/>
            <wp:effectExtent l="114300" t="114300" r="99695" b="147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45" cy="30720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27246" w14:textId="77777777" w:rsidR="007656DE" w:rsidRDefault="007656DE" w:rsidP="008068A2">
      <w:pPr>
        <w:spacing w:after="0" w:line="240" w:lineRule="auto"/>
      </w:pPr>
      <w:r>
        <w:separator/>
      </w:r>
    </w:p>
  </w:endnote>
  <w:endnote w:type="continuationSeparator" w:id="0">
    <w:p w14:paraId="064A0676" w14:textId="77777777" w:rsidR="007656DE" w:rsidRDefault="007656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3FCC9E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0A1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0A1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3FCC9E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0A1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0A1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3CE15A" w14:textId="77777777" w:rsidR="007656DE" w:rsidRDefault="007656DE" w:rsidP="008068A2">
      <w:pPr>
        <w:spacing w:after="0" w:line="240" w:lineRule="auto"/>
      </w:pPr>
      <w:r>
        <w:separator/>
      </w:r>
    </w:p>
  </w:footnote>
  <w:footnote w:type="continuationSeparator" w:id="0">
    <w:p w14:paraId="1BFB4DF3" w14:textId="77777777" w:rsidR="007656DE" w:rsidRDefault="007656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1F69CD"/>
    <w:rsid w:val="00202683"/>
    <w:rsid w:val="002053EB"/>
    <w:rsid w:val="00206206"/>
    <w:rsid w:val="00207057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2F764D"/>
    <w:rsid w:val="00301537"/>
    <w:rsid w:val="00305122"/>
    <w:rsid w:val="00310B58"/>
    <w:rsid w:val="003230CF"/>
    <w:rsid w:val="00324584"/>
    <w:rsid w:val="00331244"/>
    <w:rsid w:val="0033212E"/>
    <w:rsid w:val="003321E4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5B4F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52AB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0A17"/>
    <w:rsid w:val="00736225"/>
    <w:rsid w:val="007418B7"/>
    <w:rsid w:val="0074656F"/>
    <w:rsid w:val="007503A2"/>
    <w:rsid w:val="00763912"/>
    <w:rsid w:val="007656DE"/>
    <w:rsid w:val="0077152E"/>
    <w:rsid w:val="00774D0C"/>
    <w:rsid w:val="00774E44"/>
    <w:rsid w:val="00780985"/>
    <w:rsid w:val="00780B4A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307"/>
    <w:rsid w:val="007F177C"/>
    <w:rsid w:val="007F2FF2"/>
    <w:rsid w:val="007F48E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5DE5"/>
    <w:rsid w:val="008B6818"/>
    <w:rsid w:val="008C2344"/>
    <w:rsid w:val="008C2B83"/>
    <w:rsid w:val="008C47B8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241E"/>
    <w:rsid w:val="009F662C"/>
    <w:rsid w:val="009F6D74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87B49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0A2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280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2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match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localhost:3030/jsonstore/match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5B2EA-449F-46AD-8831-3A932384B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530</Words>
  <Characters>302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0</cp:revision>
  <cp:lastPrinted>2023-04-24T07:55:00Z</cp:lastPrinted>
  <dcterms:created xsi:type="dcterms:W3CDTF">2021-09-07T12:37:00Z</dcterms:created>
  <dcterms:modified xsi:type="dcterms:W3CDTF">2024-07-18T18:24:00Z</dcterms:modified>
  <cp:category>computer programming;programming;software development;software engineering</cp:category>
</cp:coreProperties>
</file>